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0A7C8E61"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E72505">
        <w:rPr>
          <w:rFonts w:ascii="Times New Roman" w:hAnsi="Times New Roman" w:cs="Times New Roman"/>
          <w:sz w:val="24"/>
          <w:szCs w:val="24"/>
        </w:rPr>
        <w:t>April</w:t>
      </w:r>
      <w:r w:rsidR="00D76FF1">
        <w:rPr>
          <w:rFonts w:ascii="Times New Roman" w:hAnsi="Times New Roman" w:cs="Times New Roman"/>
          <w:sz w:val="24"/>
          <w:szCs w:val="24"/>
        </w:rPr>
        <w:t xml:space="preserve"> 2</w:t>
      </w:r>
      <w:r w:rsidR="00E72505">
        <w:rPr>
          <w:rFonts w:ascii="Times New Roman" w:hAnsi="Times New Roman" w:cs="Times New Roman"/>
          <w:sz w:val="24"/>
          <w:szCs w:val="24"/>
        </w:rPr>
        <w:t>8</w:t>
      </w:r>
      <w:r w:rsidR="00CB52FC">
        <w:rPr>
          <w:rFonts w:ascii="Times New Roman" w:hAnsi="Times New Roman" w:cs="Times New Roman"/>
          <w:sz w:val="24"/>
          <w:szCs w:val="24"/>
        </w:rPr>
        <w:t xml:space="preserve">, </w:t>
      </w:r>
      <w:proofErr w:type="gramStart"/>
      <w:r w:rsidR="00FB336D">
        <w:rPr>
          <w:rFonts w:ascii="Times New Roman" w:hAnsi="Times New Roman" w:cs="Times New Roman"/>
          <w:sz w:val="24"/>
          <w:szCs w:val="24"/>
        </w:rPr>
        <w:t>2026</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41179C47" w14:textId="5E4AC95A" w:rsidR="00850303" w:rsidRDefault="00850303"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Maruri, Carlos </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6E349049" w14:textId="766ECF46"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792751C0"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424D3724" w14:textId="4392D314" w:rsidR="0097282F" w:rsidRDefault="0097282F"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RSI Professional Development Course-Prof. Steven Gonzales </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30A9628B" w:rsidR="001E77D1" w:rsidRPr="00ED2EAB" w:rsidRDefault="00ED2EAB" w:rsidP="00006DB1">
            <w:pPr>
              <w:pStyle w:val="ListParagraph"/>
              <w:numPr>
                <w:ilvl w:val="1"/>
                <w:numId w:val="7"/>
              </w:numPr>
              <w:tabs>
                <w:tab w:val="left" w:pos="2880"/>
                <w:tab w:val="left" w:pos="6480"/>
              </w:tabs>
              <w:rPr>
                <w:rFonts w:ascii="Times New Roman" w:hAnsi="Times New Roman" w:cs="Times New Roman"/>
                <w:bCs/>
                <w:sz w:val="20"/>
                <w:szCs w:val="20"/>
              </w:rPr>
            </w:pPr>
            <w:r w:rsidRPr="00ED2EAB">
              <w:rPr>
                <w:rFonts w:ascii="Times New Roman" w:hAnsi="Times New Roman" w:cs="Times New Roman"/>
                <w:bCs/>
                <w:sz w:val="20"/>
                <w:szCs w:val="20"/>
              </w:rPr>
              <w:t>LTI Approvals</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4C1B9E75"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00B53BB1">
              <w:rPr>
                <w:rFonts w:ascii="Times New Roman" w:hAnsi="Times New Roman" w:cs="Times New Roman"/>
                <w:sz w:val="24"/>
                <w:szCs w:val="24"/>
              </w:rPr>
              <w:t xml:space="preserve"> </w:t>
            </w:r>
            <w:r w:rsidR="00D52795">
              <w:rPr>
                <w:rFonts w:ascii="Times New Roman" w:hAnsi="Times New Roman" w:cs="Times New Roman"/>
                <w:sz w:val="24"/>
                <w:szCs w:val="24"/>
              </w:rPr>
              <w:t>May 26</w:t>
            </w:r>
            <w:r w:rsidR="000539E2">
              <w:rPr>
                <w:rFonts w:ascii="Times New Roman" w:hAnsi="Times New Roman" w:cs="Times New Roman"/>
                <w:sz w:val="24"/>
                <w:szCs w:val="24"/>
              </w:rPr>
              <w:t>, 2026</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402EB" w14:textId="77777777" w:rsidR="003F78F6" w:rsidRDefault="003F78F6" w:rsidP="00A57DFC">
      <w:pPr>
        <w:spacing w:after="0" w:line="240" w:lineRule="auto"/>
      </w:pPr>
      <w:r>
        <w:separator/>
      </w:r>
    </w:p>
  </w:endnote>
  <w:endnote w:type="continuationSeparator" w:id="0">
    <w:p w14:paraId="5AC87AA7" w14:textId="77777777" w:rsidR="003F78F6" w:rsidRDefault="003F78F6" w:rsidP="00A57DFC">
      <w:pPr>
        <w:spacing w:after="0" w:line="240" w:lineRule="auto"/>
      </w:pPr>
      <w:r>
        <w:continuationSeparator/>
      </w:r>
    </w:p>
  </w:endnote>
  <w:endnote w:type="continuationNotice" w:id="1">
    <w:p w14:paraId="6800E6DC" w14:textId="77777777" w:rsidR="003F78F6" w:rsidRDefault="003F78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3C41C" w14:textId="77777777" w:rsidR="003F78F6" w:rsidRDefault="003F78F6" w:rsidP="00A57DFC">
      <w:pPr>
        <w:spacing w:after="0" w:line="240" w:lineRule="auto"/>
      </w:pPr>
      <w:r>
        <w:separator/>
      </w:r>
    </w:p>
  </w:footnote>
  <w:footnote w:type="continuationSeparator" w:id="0">
    <w:p w14:paraId="3214FE0A" w14:textId="77777777" w:rsidR="003F78F6" w:rsidRDefault="003F78F6" w:rsidP="00A57DFC">
      <w:pPr>
        <w:spacing w:after="0" w:line="240" w:lineRule="auto"/>
      </w:pPr>
      <w:r>
        <w:continuationSeparator/>
      </w:r>
    </w:p>
  </w:footnote>
  <w:footnote w:type="continuationNotice" w:id="1">
    <w:p w14:paraId="611D1E33" w14:textId="77777777" w:rsidR="003F78F6" w:rsidRDefault="003F78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xV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lkzvkghKOsdnteIY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" filled="f" stroked="f" strokeweight=".5pt">
              <v:textbo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32EA9"/>
    <w:rsid w:val="000412A2"/>
    <w:rsid w:val="00043514"/>
    <w:rsid w:val="000531F7"/>
    <w:rsid w:val="000539E2"/>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167D0"/>
    <w:rsid w:val="00231CDF"/>
    <w:rsid w:val="00236DAF"/>
    <w:rsid w:val="002420F0"/>
    <w:rsid w:val="0024426C"/>
    <w:rsid w:val="00261A56"/>
    <w:rsid w:val="00266682"/>
    <w:rsid w:val="00270532"/>
    <w:rsid w:val="002747F4"/>
    <w:rsid w:val="00285098"/>
    <w:rsid w:val="00292EF6"/>
    <w:rsid w:val="00293D33"/>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321A"/>
    <w:rsid w:val="003C56C1"/>
    <w:rsid w:val="003D0B67"/>
    <w:rsid w:val="003D2BC7"/>
    <w:rsid w:val="003E488A"/>
    <w:rsid w:val="003E4F39"/>
    <w:rsid w:val="003F1A4D"/>
    <w:rsid w:val="003F6782"/>
    <w:rsid w:val="003F78F6"/>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893"/>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0303"/>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8F6FD9"/>
    <w:rsid w:val="009005C1"/>
    <w:rsid w:val="00924D8F"/>
    <w:rsid w:val="00925640"/>
    <w:rsid w:val="00926BFC"/>
    <w:rsid w:val="00931549"/>
    <w:rsid w:val="009319BE"/>
    <w:rsid w:val="009358FC"/>
    <w:rsid w:val="00941210"/>
    <w:rsid w:val="0094157D"/>
    <w:rsid w:val="00943A52"/>
    <w:rsid w:val="00972240"/>
    <w:rsid w:val="0097282F"/>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730C2"/>
    <w:rsid w:val="00A86C1E"/>
    <w:rsid w:val="00AA0ED0"/>
    <w:rsid w:val="00AE1ECF"/>
    <w:rsid w:val="00AF4AB5"/>
    <w:rsid w:val="00AF7DC9"/>
    <w:rsid w:val="00B0648E"/>
    <w:rsid w:val="00B123AE"/>
    <w:rsid w:val="00B205C2"/>
    <w:rsid w:val="00B253F0"/>
    <w:rsid w:val="00B463E4"/>
    <w:rsid w:val="00B5341B"/>
    <w:rsid w:val="00B53BB1"/>
    <w:rsid w:val="00B70AB2"/>
    <w:rsid w:val="00B72F28"/>
    <w:rsid w:val="00B765E9"/>
    <w:rsid w:val="00B77070"/>
    <w:rsid w:val="00B82172"/>
    <w:rsid w:val="00B87AD7"/>
    <w:rsid w:val="00BA36C3"/>
    <w:rsid w:val="00BC796B"/>
    <w:rsid w:val="00BD03BD"/>
    <w:rsid w:val="00BD51A4"/>
    <w:rsid w:val="00BF3805"/>
    <w:rsid w:val="00BF5B19"/>
    <w:rsid w:val="00C07F2B"/>
    <w:rsid w:val="00C144F9"/>
    <w:rsid w:val="00C25FBD"/>
    <w:rsid w:val="00C31E99"/>
    <w:rsid w:val="00C33BFD"/>
    <w:rsid w:val="00C369E2"/>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0B7F"/>
    <w:rsid w:val="00CC3FF5"/>
    <w:rsid w:val="00CC4CAB"/>
    <w:rsid w:val="00CC6FE3"/>
    <w:rsid w:val="00CE1F95"/>
    <w:rsid w:val="00CF7026"/>
    <w:rsid w:val="00CF7B5E"/>
    <w:rsid w:val="00D45DB9"/>
    <w:rsid w:val="00D52795"/>
    <w:rsid w:val="00D64876"/>
    <w:rsid w:val="00D76FF1"/>
    <w:rsid w:val="00D8749F"/>
    <w:rsid w:val="00DA2F86"/>
    <w:rsid w:val="00DA540A"/>
    <w:rsid w:val="00DA79F8"/>
    <w:rsid w:val="00DB2E45"/>
    <w:rsid w:val="00DB3134"/>
    <w:rsid w:val="00DE3F43"/>
    <w:rsid w:val="00DF408E"/>
    <w:rsid w:val="00E01B8B"/>
    <w:rsid w:val="00E06448"/>
    <w:rsid w:val="00E112F7"/>
    <w:rsid w:val="00E4598F"/>
    <w:rsid w:val="00E5548B"/>
    <w:rsid w:val="00E663D7"/>
    <w:rsid w:val="00E67A89"/>
    <w:rsid w:val="00E70E80"/>
    <w:rsid w:val="00E72505"/>
    <w:rsid w:val="00E80755"/>
    <w:rsid w:val="00EA11C7"/>
    <w:rsid w:val="00EA6E8E"/>
    <w:rsid w:val="00EC0482"/>
    <w:rsid w:val="00ED09C6"/>
    <w:rsid w:val="00ED1ABD"/>
    <w:rsid w:val="00ED2EAB"/>
    <w:rsid w:val="00ED5814"/>
    <w:rsid w:val="00EE31BE"/>
    <w:rsid w:val="00EF2076"/>
    <w:rsid w:val="00EF432D"/>
    <w:rsid w:val="00F01D9D"/>
    <w:rsid w:val="00F04860"/>
    <w:rsid w:val="00F21326"/>
    <w:rsid w:val="00F33C95"/>
    <w:rsid w:val="00F34B6B"/>
    <w:rsid w:val="00F43DBB"/>
    <w:rsid w:val="00F450D5"/>
    <w:rsid w:val="00F46180"/>
    <w:rsid w:val="00F54655"/>
    <w:rsid w:val="00F57059"/>
    <w:rsid w:val="00F72F02"/>
    <w:rsid w:val="00F85A42"/>
    <w:rsid w:val="00F86372"/>
    <w:rsid w:val="00F96E8D"/>
    <w:rsid w:val="00FB2BA8"/>
    <w:rsid w:val="00FB336D"/>
    <w:rsid w:val="00FB5E77"/>
    <w:rsid w:val="00FC21A6"/>
    <w:rsid w:val="00FC5BEB"/>
    <w:rsid w:val="00FD0B09"/>
    <w:rsid w:val="00FD2B1C"/>
    <w:rsid w:val="00FD37EB"/>
    <w:rsid w:val="00FE5A5D"/>
    <w:rsid w:val="00FF632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4b1c6837c61c53d262b9b22b878191b4">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a46ed0c6c56c793c9bf1605c7761da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2.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3.xml><?xml version="1.0" encoding="utf-8"?>
<ds:datastoreItem xmlns:ds="http://schemas.openxmlformats.org/officeDocument/2006/customXml" ds:itemID="{6AC7B659-04B6-4D21-B400-553888C55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f87a7-f9cf-4586-b3f6-a593b3fb8cb6"/>
    <ds:schemaRef ds:uri="b1b3ff20-403c-4f54-9938-a1f560f18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18</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Alister Caddy</cp:lastModifiedBy>
  <cp:revision>2</cp:revision>
  <dcterms:created xsi:type="dcterms:W3CDTF">2026-04-28T21:33:00Z</dcterms:created>
  <dcterms:modified xsi:type="dcterms:W3CDTF">2026-04-2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